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1" w:name="X0d8f00bad06f26ce847b9381fbe8b58cab7f9f4"/>
    <w:p>
      <w:pPr>
        <w:pStyle w:val="Heading1"/>
      </w:pPr>
      <w:r>
        <w:t xml:space="preserve">Internship Application Letter for Chemist Position</w:t>
      </w:r>
    </w:p>
    <w:p>
      <w:pPr>
        <w:pStyle w:val="FirstParagraph"/>
      </w:pPr>
      <w:r>
        <w:t xml:space="preserve">Date: October 26, 2023</w:t>
      </w:r>
    </w:p>
    <w:p>
      <w:pPr>
        <w:pStyle w:val="BodyText"/>
      </w:pPr>
      <w:r>
        <w:t xml:space="preserve">Human Resources Department</w:t>
      </w:r>
      <w:r>
        <w:br/>
      </w:r>
      <w:r>
        <w:t xml:space="preserve">[Company Name]</w:t>
      </w:r>
      <w:r>
        <w:br/>
      </w:r>
      <w:r>
        <w:t xml:space="preserve">Khartoum City Center</w:t>
      </w:r>
      <w:r>
        <w:br/>
      </w:r>
      <w:r>
        <w:t xml:space="preserve">Khartoum, Sudan</w:t>
      </w:r>
    </w:p>
    <w:bookmarkStart w:id="20" w:name="dear-hiring-manager"/>
    <w:p>
      <w:pPr>
        <w:pStyle w:val="Heading2"/>
      </w:pPr>
      <w:r>
        <w:t xml:space="preserve">Dear Hiring Manager,</w:t>
      </w:r>
    </w:p>
    <w:p>
      <w:pPr>
        <w:pStyle w:val="FirstParagraph"/>
      </w:pPr>
      <w:r>
        <w:t xml:space="preserve">I am writing with immense enthusiasm to submit my application for the Chemist Internship position at your esteemed organization in Sudan Khartoum, as advertised on [Platform/Website Name]. As a dedicated and highly motivated chemistry student at the University of Khartoum, I have developed a profound passion for laboratory science and its transformative potential in Sudan’s industrial landscape. This</w:t>
      </w:r>
      <w:r>
        <w:t xml:space="preserve"> </w:t>
      </w:r>
      <w:r>
        <w:rPr>
          <w:bCs/>
          <w:b/>
        </w:rPr>
        <w:t xml:space="preserve">Internship Application Letter</w:t>
      </w:r>
      <w:r>
        <w:t xml:space="preserve"> </w:t>
      </w:r>
      <w:r>
        <w:t xml:space="preserve">serves as my formal expression of interest in contributing to your team while gaining hands-on experience within Sudan’s dynamic chemical sector.</w:t>
      </w:r>
    </w:p>
    <w:p>
      <w:pPr>
        <w:pStyle w:val="BodyText"/>
      </w:pPr>
      <w:r>
        <w:t xml:space="preserve">Sudan Khartoum represents a unique and vital hub for scientific advancement in the region, with its strategic position along the Nile River and growing investments in pharmaceuticals, petroleum refining, agricultural chemistry, and environmental sustainability. My academic journey has been deeply rooted in understanding how chemical sciences can address local challenges—from improving water purification techniques for arid regions to enhancing crop yields through sustainable fertilizers. I have closely followed your organization’s pioneering work in [Mention Specific Project/Initiative if possible, e.g., "developing low-cost analytical methods for food safety" or "supporting Sudanese pharmaceutical production"], and I am eager to contribute my skills toward such impactful endeavors.</w:t>
      </w:r>
    </w:p>
    <w:p>
      <w:pPr>
        <w:pStyle w:val="BodyText"/>
      </w:pPr>
      <w:r>
        <w:t xml:space="preserve">During my undergraduate studies in Chemistry at the University of Khartoum, I have rigorously cultivated both theoretical knowledge and practical laboratory competencies. My coursework has encompassed Organic Chemistry, Analytical Chemistry, Environmental Chemistry, and Industrial Chemical Processes—courses directly aligned with the demands of modern chemical industries in Sudan Khartoum. I have consistently achieved top marks in laboratory-based subjects (averaging 92% in analytical techniques), including hands-on experience with GC-MS, HPLC, titrations, spectroscopy, and quality control protocols. Furthermore, I completed a semester-long research project on "Optimizing Local Water Treatment Methods Using Chemically Derived Coagulants," which involved fieldwork along the Nile River near Khartoum to assess real-world water quality challenges—a project that deeply resonated with Sudan’s urgent need for accessible clean water solutions.</w:t>
      </w:r>
    </w:p>
    <w:p>
      <w:pPr>
        <w:pStyle w:val="BodyText"/>
      </w:pPr>
      <w:r>
        <w:t xml:space="preserve">What distinguishes me as a candidate is my unwavering commitment to applying scientific principles within the Sudanese context. I understand that success in a Chemist internship here requires not only technical proficiency but also cultural awareness and adaptability to Khartoum’s unique industrial environment. I have volunteered with the Sudanese Youth for Environmental Action (SYEA), assisting community groups in Khartoum North with basic soil testing and pollution monitoring—experiences that taught me to communicate scientific concepts clearly to diverse audiences while respecting local customs and priorities. This background has prepared me to seamlessly integrate into your team and contribute meaningfully from day one.</w:t>
      </w:r>
    </w:p>
    <w:p>
      <w:pPr>
        <w:pStyle w:val="BodyText"/>
      </w:pPr>
      <w:r>
        <w:t xml:space="preserve">I am particularly drawn to this opportunity because of your organization’s strong emphasis on developing local talent—a principle I deeply admire. Sudan Khartoum lacks sufficient specialized internship programs for chemistry students, making this position invaluable for nurturing the next generation of scientific leaders within our nation. I am eager to learn under the mentorship of your experienced chemists while simultaneously applying my training to support ongoing projects in areas such as [Specify if known: e.g., "pharmaceutical quality assurance," "petroleum analysis," or "agrochemical development"]. I am confident that my proactive attitude, meticulous attention to detail, and dedication to ethical scientific practice align perfectly with your department’s standards.</w:t>
      </w:r>
    </w:p>
    <w:p>
      <w:pPr>
        <w:pStyle w:val="BodyText"/>
      </w:pPr>
      <w:r>
        <w:t xml:space="preserve">My technical skills extend beyond the lab bench. I am proficient in Microsoft Office Suite, laboratory information management systems (LIMS), and basic data analysis using Excel and Python. I also possess strong teamwork abilities honed through collaborative projects with peers across multiple faculties at the University of Khartoum. In a recent cross-disciplinary project with engineering students, we designed a low-cost water filtration system for rural Sudanese communities—where my chemical expertise was pivotal in selecting appropriate reactive materials. This experience reinforced my belief that chemistry must serve tangible societal needs, especially in developing contexts like Sudan Khartoum.</w:t>
      </w:r>
    </w:p>
    <w:p>
      <w:pPr>
        <w:pStyle w:val="BodyText"/>
      </w:pPr>
      <w:r>
        <w:t xml:space="preserve">I recognize that the road to scientific advancement in Sudan presents unique challenges, including resource limitations and infrastructure variability. However, I view these not as barriers but as opportunities to innovate with practicality and resilience—qualities I have demonstrated through my academic projects. For instance, when laboratory equipment was scarce for my water analysis project, I designed a cost-effective spectrophotometer calibration method using locally available materials. This initiative earned recognition from the University’s Department of Environmental Science and exemplifies my commitment to pragmatic solutions rooted in Sudanese realities.</w:t>
      </w:r>
    </w:p>
    <w:p>
      <w:pPr>
        <w:pStyle w:val="BodyText"/>
      </w:pPr>
      <w:r>
        <w:t xml:space="preserve">As an active member of the Sudan Chemical Society Student Chapter, I regularly attend workshops on emerging trends in green chemistry and industrial safety—topics directly relevant to your operations. I am deeply aware that as a Chemist intern in Khartoum, my role extends beyond technical execution; it involves contributing to national development through sustainable practices that protect Sudan’s environment and public health. This holistic perspective is why I am so eager to join your team.</w:t>
      </w:r>
    </w:p>
    <w:p>
      <w:pPr>
        <w:pStyle w:val="BodyText"/>
      </w:pPr>
      <w:r>
        <w:t xml:space="preserve">I would be honored to bring my energy, technical skills, and unwavering commitment to your organization during this vital phase of my career. I am flexible for an internship starting in January 2024 and can immediately commit full-time hours as required. Thank you for considering my application as a promising young Chemist ready to contribute meaningfully to Sudan’s scientific progress from the heart of Khartoum.</w:t>
      </w:r>
    </w:p>
    <w:p>
      <w:pPr>
        <w:pStyle w:val="BodyText"/>
      </w:pPr>
      <w:r>
        <w:t xml:space="preserve">Please find my resume attached for further details on my qualifications. I welcome the opportunity to discuss how my skills can support your team’s objectives and am available at your convenience for an interview via phone or in person at your Khartoum office.</w:t>
      </w:r>
    </w:p>
    <w:p>
      <w:pPr>
        <w:pStyle w:val="BodyText"/>
      </w:pPr>
      <w:r>
        <w:t xml:space="preserve">Sincerely,</w:t>
      </w:r>
    </w:p>
    <w:p>
      <w:pPr>
        <w:pStyle w:val="BodyText"/>
      </w:pPr>
      <w:r>
        <w:t xml:space="preserve">[Your Full Name]</w:t>
      </w:r>
    </w:p>
    <w:p>
      <w:pPr>
        <w:pStyle w:val="BodyText"/>
      </w:pPr>
      <w:r>
        <w:t xml:space="preserve">[Your Contact Information - Phone, Email]</w:t>
      </w:r>
    </w:p>
    <w:p>
      <w:pPr>
        <w:pStyle w:val="BodyText"/>
      </w:pPr>
      <w:r>
        <w:t xml:space="preserve">University of Khartoum | Bachelor of Science in Chemistry (Expected Graduation: May 2024)</w:t>
      </w:r>
    </w:p>
    <w:p>
      <w:pPr>
        <w:pStyle w:val="BodyText"/>
      </w:pPr>
      <w:r>
        <w:rPr>
          <w:bCs/>
          <w:b/>
        </w:rPr>
        <w:t xml:space="preserve">Key Details for Sudan Khartoum Context:</w:t>
      </w:r>
    </w:p>
    <w:p>
      <w:pPr>
        <w:numPr>
          <w:ilvl w:val="0"/>
          <w:numId w:val="1001"/>
        </w:numPr>
        <w:pStyle w:val="Compact"/>
      </w:pPr>
      <w:r>
        <w:rPr>
          <w:bCs/>
          <w:b/>
        </w:rPr>
        <w:t xml:space="preserve">Location Relevance:</w:t>
      </w:r>
      <w:r>
        <w:t xml:space="preserve"> </w:t>
      </w:r>
      <w:r>
        <w:t xml:space="preserve">Explicit focus on Khartoum’s industrial needs and Nile River context</w:t>
      </w:r>
    </w:p>
    <w:p>
      <w:pPr>
        <w:numPr>
          <w:ilvl w:val="0"/>
          <w:numId w:val="1001"/>
        </w:numPr>
        <w:pStyle w:val="Compact"/>
      </w:pPr>
      <w:r>
        <w:rPr>
          <w:bCs/>
          <w:b/>
        </w:rPr>
        <w:t xml:space="preserve">Cultural Alignment:</w:t>
      </w:r>
      <w:r>
        <w:t xml:space="preserve"> </w:t>
      </w:r>
      <w:r>
        <w:t xml:space="preserve">Emphasis on local volunteer work and understanding Sudanese challenges</w:t>
      </w:r>
    </w:p>
    <w:p>
      <w:pPr>
        <w:numPr>
          <w:ilvl w:val="0"/>
          <w:numId w:val="1001"/>
        </w:numPr>
        <w:pStyle w:val="Compact"/>
      </w:pPr>
      <w:r>
        <w:rPr>
          <w:bCs/>
          <w:b/>
        </w:rPr>
        <w:t xml:space="preserve">Sector Specificity:</w:t>
      </w:r>
      <w:r>
        <w:t xml:space="preserve"> </w:t>
      </w:r>
      <w:r>
        <w:t xml:space="preserve">Direct links to Sudan’s pharmaceutical, petroleum, and environmental sectors</w:t>
      </w:r>
    </w:p>
    <w:p>
      <w:pPr>
        <w:numPr>
          <w:ilvl w:val="0"/>
          <w:numId w:val="1001"/>
        </w:numPr>
        <w:pStyle w:val="Compact"/>
      </w:pPr>
      <w:r>
        <w:rPr>
          <w:bCs/>
          <w:b/>
        </w:rPr>
        <w:t xml:space="preserve">National Contribution:</w:t>
      </w:r>
      <w:r>
        <w:t xml:space="preserve"> </w:t>
      </w:r>
      <w:r>
        <w:t xml:space="preserve">Framing internship as investment in Sudan’s scientific capacity-building</w:t>
      </w:r>
    </w:p>
    <w:p>
      <w:pPr>
        <w:pStyle w:val="FirstParagraph"/>
      </w:pPr>
      <w:r>
        <w:t xml:space="preserve">This Internship Application Letter is crafted specifically for a Chemist position targeting organizations in Sudan Khartoum, with emphasis on local relevance, technical competence, and cultural awaren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Sudan Khartoum</dc:title>
  <dc:creator/>
  <dc:language>en</dc:language>
  <cp:keywords/>
  <dcterms:created xsi:type="dcterms:W3CDTF">2026-07-19T10:19:06Z</dcterms:created>
  <dcterms:modified xsi:type="dcterms:W3CDTF">2026-07-19T10:19:06Z</dcterms:modified>
</cp:coreProperties>
</file>

<file path=docProps/custom.xml><?xml version="1.0" encoding="utf-8"?>
<Properties xmlns="http://schemas.openxmlformats.org/officeDocument/2006/custom-properties" xmlns:vt="http://schemas.openxmlformats.org/officeDocument/2006/docPropsVTypes"/>
</file>